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211598" w:rsidRPr="00211598" w14:paraId="76ECC4A4" w14:textId="77777777" w:rsidTr="00211598">
        <w:tc>
          <w:tcPr>
            <w:tcW w:w="5529" w:type="dxa"/>
            <w:hideMark/>
          </w:tcPr>
          <w:p w14:paraId="514FA6E4" w14:textId="77777777" w:rsidR="00211598" w:rsidRPr="00211598" w:rsidRDefault="00211598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bookmarkStart w:id="0" w:name="_GoBack"/>
            <w:r w:rsidRPr="00211598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Rowing Pleasure Boats</w:t>
            </w:r>
            <w:bookmarkEnd w:id="0"/>
          </w:p>
        </w:tc>
        <w:tc>
          <w:tcPr>
            <w:tcW w:w="5239" w:type="dxa"/>
            <w:hideMark/>
          </w:tcPr>
          <w:p w14:paraId="77C26014" w14:textId="77777777" w:rsidR="00211598" w:rsidRPr="00211598" w:rsidRDefault="00211598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211598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وسائل التجديف البحرية النزهة</w:t>
            </w:r>
          </w:p>
        </w:tc>
      </w:tr>
    </w:tbl>
    <w:tbl>
      <w:tblPr>
        <w:tblStyle w:val="TableGrid15"/>
        <w:bidiVisual/>
        <w:tblW w:w="0" w:type="dxa"/>
        <w:tblInd w:w="129" w:type="dxa"/>
        <w:tblLayout w:type="fixed"/>
        <w:tblLook w:val="04A0" w:firstRow="1" w:lastRow="0" w:firstColumn="1" w:lastColumn="0" w:noHBand="0" w:noVBand="1"/>
      </w:tblPr>
      <w:tblGrid>
        <w:gridCol w:w="567"/>
        <w:gridCol w:w="7142"/>
        <w:gridCol w:w="1503"/>
        <w:gridCol w:w="709"/>
        <w:gridCol w:w="694"/>
      </w:tblGrid>
      <w:tr w:rsidR="00211598" w:rsidRPr="00211598" w14:paraId="5B95B377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440BEA3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2DE652E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8DC7A30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1D48739C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F87D7EC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1973780A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DD0E27C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18D9A7E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06CBFE5" w14:textId="77777777" w:rsidR="00211598" w:rsidRPr="00211598" w:rsidRDefault="00211598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70A9227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211598" w:rsidRPr="00211598" w14:paraId="7EDAD6BD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12B92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6942222" w:edGrp="everyone" w:colFirst="3" w:colLast="3"/>
            <w:permStart w:id="1182891835" w:edGrp="everyone" w:colFirst="4" w:colLast="4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557CE8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وسيلة</w:t>
            </w:r>
          </w:p>
          <w:p w14:paraId="30A5C086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7B26A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E46F4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8D469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911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30271605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6D0B78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00430574" w:edGrp="everyone" w:colFirst="3" w:colLast="3"/>
            <w:permStart w:id="492067049" w:edGrp="everyone" w:colFirst="4" w:colLast="4"/>
            <w:permEnd w:id="1186942222"/>
            <w:permEnd w:id="1182891835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5DC957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اخيص الطاقم</w:t>
            </w:r>
          </w:p>
          <w:p w14:paraId="1F020B23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2135C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5D7B80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697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57B77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9521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4EDF45BC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848EF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54598701" w:edGrp="everyone" w:colFirst="3" w:colLast="3"/>
            <w:permStart w:id="1548694763" w:edGrp="everyone" w:colFirst="4" w:colLast="4"/>
            <w:permEnd w:id="2100430574"/>
            <w:permEnd w:id="492067049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6D68B5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رخيص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اديوي</w:t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للوسائ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تي</w:t>
            </w:r>
            <w:r w:rsidRPr="00211598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يزيد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طوله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35)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قدم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)  </w:t>
            </w:r>
          </w:p>
          <w:p w14:paraId="2E56AC77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Radio license – </w:t>
            </w:r>
            <w:r w:rsidRPr="00211598">
              <w:rPr>
                <w:rFonts w:asciiTheme="minorBidi" w:hAnsiTheme="minorBidi" w:cstheme="minorBidi"/>
                <w:szCs w:val="20"/>
              </w:rPr>
              <w:t>(for vessels length above 35 ft.)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31A5C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7200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899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556A6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21880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15E782DA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831B1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61208916" w:edGrp="everyone" w:colFirst="3" w:colLast="3"/>
            <w:permStart w:id="169544560" w:edGrp="everyone" w:colFirst="4" w:colLast="4"/>
            <w:permEnd w:id="654598701"/>
            <w:permEnd w:id="1548694763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B3C488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تيب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تزان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</w:rPr>
              <w:t>)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كانت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تحم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كثر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12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راكبا</w:t>
            </w:r>
            <w:r w:rsidRPr="00211598">
              <w:rPr>
                <w:rFonts w:asciiTheme="minorBidi" w:hAnsiTheme="minorBidi" w:cstheme="minorBidi"/>
                <w:szCs w:val="20"/>
              </w:rPr>
              <w:t>(</w:t>
            </w:r>
          </w:p>
          <w:p w14:paraId="61877A8F" w14:textId="77777777" w:rsidR="00211598" w:rsidRPr="00211598" w:rsidRDefault="00211598">
            <w:pPr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Stability Booklet -  </w:t>
            </w:r>
            <w:r w:rsidRPr="00211598">
              <w:rPr>
                <w:rFonts w:asciiTheme="minorBidi" w:hAnsiTheme="minorBidi" w:cstheme="minorBidi"/>
                <w:szCs w:val="20"/>
              </w:rPr>
              <w:t>(if the vessel licensed to  more than 12 passengers)</w:t>
            </w:r>
            <w:r w:rsidRPr="00211598">
              <w:rPr>
                <w:rFonts w:asciiTheme="minorBidi" w:hAnsiTheme="minorBidi" w:cstheme="minorBidi"/>
                <w:sz w:val="26"/>
                <w:szCs w:val="26"/>
                <w:rtl/>
                <w:lang w:bidi="ar-JO"/>
              </w:rPr>
              <w:t xml:space="preserve">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5A208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5DDD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0472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BEE7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99424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861208916"/>
      <w:permEnd w:id="169544560"/>
      <w:tr w:rsidR="00211598" w:rsidRPr="00211598" w14:paraId="772D7110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D93AD33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5686CB8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21FBDF7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36C76E85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BE7AA3A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17A389B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DA5B5D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BEFDC73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BE8DD33" w14:textId="77777777" w:rsidR="00211598" w:rsidRPr="00211598" w:rsidRDefault="00211598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F7ADAED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211598" w:rsidRPr="00211598" w14:paraId="5BAA45A9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57712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36481075" w:edGrp="everyone" w:colFirst="3" w:colLast="3"/>
            <w:permStart w:id="1791567876" w:edGrp="everyone" w:colFirst="4" w:colLast="4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9C5583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5689377D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29963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3692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770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C585C9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8351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2A454CC3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3F55D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56335704" w:edGrp="everyone" w:colFirst="3" w:colLast="3"/>
            <w:permStart w:id="1257640625" w:edGrp="everyone" w:colFirst="4" w:colLast="4"/>
            <w:permEnd w:id="1936481075"/>
            <w:permEnd w:id="179156787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CCCCBB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21D7018B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302A5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942EC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69122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8F61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7930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5A381607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9E9E92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4442210" w:edGrp="everyone" w:colFirst="3" w:colLast="3"/>
            <w:permStart w:id="1630873164" w:edGrp="everyone" w:colFirst="4" w:colLast="4"/>
            <w:permEnd w:id="556335704"/>
            <w:permEnd w:id="1257640625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3616B0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تصال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سلكي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– (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إذ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كان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طو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يزيد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35)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قدم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0D113B00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VHF Radio – </w:t>
            </w:r>
            <w:r w:rsidRPr="00211598">
              <w:rPr>
                <w:rFonts w:asciiTheme="minorBidi" w:hAnsiTheme="minorBidi" w:cstheme="minorBidi"/>
                <w:szCs w:val="20"/>
              </w:rPr>
              <w:t>if the vessel length above 35ft.</w:t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13967" w14:textId="77777777" w:rsidR="00211598" w:rsidRPr="00211598" w:rsidRDefault="00211598" w:rsidP="00211598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D40C6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2583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ED433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72995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4234A0C1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B1F937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71805676" w:edGrp="everyone" w:colFirst="3" w:colLast="3"/>
            <w:permStart w:id="1135089456" w:edGrp="everyone" w:colFirst="4" w:colLast="4"/>
            <w:permEnd w:id="144442210"/>
            <w:permEnd w:id="1630873164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B27153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يلة اتصال مناسبة  </w:t>
            </w:r>
          </w:p>
          <w:p w14:paraId="1AB2356D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Suitable communication aid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859E2" w14:textId="77777777" w:rsidR="00211598" w:rsidRPr="00211598" w:rsidRDefault="00211598" w:rsidP="00211598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5D1149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25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D03BA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9940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25C4E94C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07F011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17770749" w:edGrp="everyone" w:colFirst="3" w:colLast="3"/>
            <w:permStart w:id="2056733499" w:edGrp="everyone" w:colFirst="4" w:colLast="4"/>
            <w:permEnd w:id="1071805676"/>
            <w:permEnd w:id="113508945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1A1DA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64FB14C4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849D" w14:textId="77777777" w:rsidR="00211598" w:rsidRPr="00211598" w:rsidRDefault="00211598" w:rsidP="00211598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E4339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810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CA078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906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396A22F8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36C9F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18529987" w:edGrp="everyone" w:colFirst="3" w:colLast="3"/>
            <w:permStart w:id="152062784" w:edGrp="everyone" w:colFirst="4" w:colLast="4"/>
            <w:permEnd w:id="1517770749"/>
            <w:permEnd w:id="2056733499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EE31BD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</w:p>
          <w:p w14:paraId="5AF6FDEB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80D8A" w14:textId="77777777" w:rsidR="00211598" w:rsidRPr="00211598" w:rsidRDefault="00211598" w:rsidP="00211598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C59E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3890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02970F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1253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625360E0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CC5C2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02344096" w:edGrp="everyone" w:colFirst="3" w:colLast="3"/>
            <w:permStart w:id="1780773381" w:edGrp="everyone" w:colFirst="4" w:colLast="4"/>
            <w:permEnd w:id="2118529987"/>
            <w:permEnd w:id="152062784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F76E9A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ق</w:t>
            </w:r>
          </w:p>
          <w:p w14:paraId="705AD326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Horn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34466" w14:textId="77777777" w:rsidR="00211598" w:rsidRPr="00211598" w:rsidRDefault="00211598" w:rsidP="00211598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3F6F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422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6298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4641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3CE715F8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B86CDC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83751174" w:edGrp="everyone" w:colFirst="3" w:colLast="3"/>
            <w:permStart w:id="713889120" w:edGrp="everyone" w:colFirst="4" w:colLast="4"/>
            <w:permEnd w:id="1202344096"/>
            <w:permEnd w:id="1780773381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8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4F496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ارتفاع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B97EEF8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756B8" w14:textId="77777777" w:rsidR="00211598" w:rsidRPr="00211598" w:rsidRDefault="00211598" w:rsidP="00211598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69447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3287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353E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57634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7891122D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429C6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78346826" w:edGrp="everyone" w:colFirst="3" w:colLast="3"/>
            <w:permStart w:id="372836475" w:edGrp="everyone" w:colFirst="4" w:colLast="4"/>
            <w:permEnd w:id="683751174"/>
            <w:permEnd w:id="713889120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76853C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ري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ا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للقوارب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مخصص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للغوص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فقط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23E257FE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Alpha flag </w:t>
            </w:r>
            <w:r w:rsidRPr="00211598">
              <w:rPr>
                <w:rFonts w:asciiTheme="minorBidi" w:hAnsiTheme="minorBidi" w:cstheme="minorBidi"/>
                <w:szCs w:val="20"/>
              </w:rPr>
              <w:t>(for diving boats only)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6753A" w14:textId="77777777" w:rsidR="00211598" w:rsidRPr="00211598" w:rsidRDefault="00211598" w:rsidP="00211598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C16A0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3047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5CC8D2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74113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78346826"/>
      <w:permEnd w:id="372836475"/>
      <w:tr w:rsidR="00211598" w:rsidRPr="00211598" w14:paraId="5E5B463C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0734C25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23D14C4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C525747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0DEB21DA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07E609F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5B4D5E9F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233CFB4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8B41357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F56E07A" w14:textId="77777777" w:rsidR="00211598" w:rsidRPr="00211598" w:rsidRDefault="00211598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2EE6311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211598" w:rsidRPr="00211598" w14:paraId="5326897B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A25B70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76867418" w:edGrp="everyone" w:colFirst="3" w:colLast="3"/>
            <w:permStart w:id="910964423" w:edGrp="everyone" w:colFirst="4" w:colLast="4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9ACA40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2"/>
              </w:rPr>
            </w:pPr>
            <w:r w:rsidRPr="00211598">
              <w:rPr>
                <w:rFonts w:asciiTheme="minorBidi" w:hAnsiTheme="minorBidi" w:cstheme="minorBidi"/>
                <w:rtl/>
                <w:lang w:bidi="ar-JO"/>
              </w:rPr>
              <w:t>ستر</w:t>
            </w:r>
            <w:r w:rsidRPr="00211598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rtl/>
                <w:lang w:bidi="ar-JO"/>
              </w:rPr>
              <w:t>نجاة</w:t>
            </w:r>
            <w:r w:rsidRPr="00211598">
              <w:rPr>
                <w:rFonts w:asciiTheme="minorBidi" w:hAnsiTheme="minorBidi" w:cstheme="minorBidi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E4DEF1C" w14:textId="77777777" w:rsidR="00211598" w:rsidRPr="00211598" w:rsidRDefault="00211598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211598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AFAAA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EF80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45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0E7EE1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26333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5FC656C0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751B50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5334688" w:edGrp="everyone" w:colFirst="3" w:colLast="3"/>
            <w:permStart w:id="1757429706" w:edGrp="everyone" w:colFirst="4" w:colLast="4"/>
            <w:permEnd w:id="476867418"/>
            <w:permEnd w:id="910964423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5878F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5C4E34F7" w14:textId="77777777" w:rsidR="00211598" w:rsidRPr="00211598" w:rsidRDefault="00211598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2D487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00EF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8363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3BF8D8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9859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745F9C6B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FAED3F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97193474" w:edGrp="everyone" w:colFirst="3" w:colLast="3"/>
            <w:permStart w:id="1899170021" w:edGrp="everyone" w:colFirst="4" w:colLast="4"/>
            <w:permEnd w:id="1125334688"/>
            <w:permEnd w:id="175742970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6C807F" w14:textId="77777777" w:rsidR="00211598" w:rsidRPr="00211598" w:rsidRDefault="00211598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77FDDF1C" w14:textId="77777777" w:rsidR="00211598" w:rsidRDefault="00211598">
            <w:pPr>
              <w:bidi/>
              <w:jc w:val="right"/>
              <w:rPr>
                <w:rFonts w:asciiTheme="minorBidi" w:hAnsiTheme="minorBidi" w:cstheme="minorBidi"/>
                <w:szCs w:val="20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211598">
              <w:rPr>
                <w:rFonts w:asciiTheme="minorBidi" w:hAnsiTheme="minorBidi" w:cstheme="minorBidi"/>
                <w:szCs w:val="20"/>
              </w:rPr>
              <w:t>according to the number of children on the vessel.</w:t>
            </w:r>
          </w:p>
          <w:p w14:paraId="248A7695" w14:textId="481C127B" w:rsidR="00211598" w:rsidRPr="00211598" w:rsidRDefault="00211598" w:rsidP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40213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08BD7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1428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1712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298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2BFEC540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00A33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88115005" w:edGrp="everyone" w:colFirst="3" w:colLast="3"/>
            <w:permStart w:id="1023888166" w:edGrp="everyone" w:colFirst="4" w:colLast="4"/>
            <w:permEnd w:id="697193474"/>
            <w:permEnd w:id="1899170021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834A6E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39CB2DAF" w14:textId="77777777" w:rsidR="00211598" w:rsidRPr="00211598" w:rsidRDefault="00211598">
            <w:pPr>
              <w:tabs>
                <w:tab w:val="left" w:pos="1932"/>
                <w:tab w:val="right" w:pos="7642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ab/>
              <w:t>Lifebuoy - with buoyant line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A4769B" w14:textId="77777777" w:rsidR="00211598" w:rsidRPr="00211598" w:rsidRDefault="00211598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66DE98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5998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762F3C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5552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3D33A926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E1E16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11061361" w:edGrp="everyone" w:colFirst="3" w:colLast="3"/>
            <w:permStart w:id="1348472497" w:edGrp="everyone" w:colFirst="4" w:colLast="4"/>
            <w:permEnd w:id="1288115005"/>
            <w:permEnd w:id="102388816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91B669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740FD39A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Lifebuoy - with self-ignition light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5A5A5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07799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001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98D51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5534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6EA4511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ECEFE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68855582" w:edGrp="everyone" w:colFirst="3" w:colLast="3"/>
            <w:permStart w:id="412556556" w:edGrp="everyone" w:colFirst="4" w:colLast="4"/>
            <w:permEnd w:id="1911061361"/>
            <w:permEnd w:id="1348472497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BFCE7" w14:textId="77777777" w:rsidR="00211598" w:rsidRPr="00211598" w:rsidRDefault="00211598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211598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211598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211598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طوله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12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3BE22C85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211598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 (if length more than 12m)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2CBCC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E1370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9306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084922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8510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F7D2DDF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685AF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56243257" w:edGrp="everyone" w:colFirst="3" w:colLast="3"/>
            <w:permStart w:id="580151547" w:edGrp="everyone" w:colFirst="4" w:colLast="4"/>
            <w:permEnd w:id="368855582"/>
            <w:permEnd w:id="41255655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7967F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10D53FE9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182D8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570F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1106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CB54B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1608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3DC6C70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558B7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67603232" w:edGrp="everyone" w:colFirst="3" w:colLast="3"/>
            <w:permStart w:id="1634075313" w:edGrp="everyone" w:colFirst="4" w:colLast="4"/>
            <w:permEnd w:id="1856243257"/>
            <w:permEnd w:id="580151547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D5458C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1CDA17D4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D0DF2D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EC64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606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927E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50589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17082C62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38BC0F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67946171" w:edGrp="everyone" w:colFirst="3" w:colLast="3"/>
            <w:permStart w:id="80431989" w:edGrp="everyone" w:colFirst="4" w:colLast="4"/>
            <w:permEnd w:id="267603232"/>
            <w:permEnd w:id="1634075313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936E35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0BF7AA2B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7EEF7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A74E2C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208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EE30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0815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71CC20D5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F9B5EE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20578560" w:edGrp="everyone" w:colFirst="3" w:colLast="3"/>
            <w:permStart w:id="1614374450" w:edGrp="everyone" w:colFirst="4" w:colLast="4"/>
            <w:permEnd w:id="467946171"/>
            <w:permEnd w:id="80431989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59431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636323CB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116A8" w14:textId="77777777" w:rsidR="00211598" w:rsidRPr="00211598" w:rsidRDefault="00211598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AF2B29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6263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178EC0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1491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3F2A5300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14775A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04027891" w:edGrp="everyone" w:colFirst="3" w:colLast="3"/>
            <w:permStart w:id="1800997120" w:edGrp="everyone" w:colFirst="4" w:colLast="4"/>
            <w:permEnd w:id="1620578560"/>
            <w:permEnd w:id="1614374450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3387CC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6ED5741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211598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930A8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0C60E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457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EE09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3077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804027891"/>
      <w:permEnd w:id="1800997120"/>
      <w:tr w:rsidR="00211598" w:rsidRPr="00211598" w14:paraId="7BEEADB8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5BEFA8B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A9E94A5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0B931DE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 ومتطلبات أخرى</w:t>
            </w:r>
          </w:p>
          <w:p w14:paraId="6BBAE6C4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C33D43A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6B61ABFB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D0FA037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B822456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AB8E696" w14:textId="77777777" w:rsidR="00211598" w:rsidRPr="00211598" w:rsidRDefault="00211598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272DF56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211598" w:rsidRPr="00211598" w14:paraId="3F4FD769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8B76F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14828324" w:edGrp="everyone" w:colFirst="3" w:colLast="3"/>
            <w:permStart w:id="880418225" w:edGrp="everyone" w:colFirst="4" w:colLast="4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0873A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لو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بطو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</w:p>
          <w:p w14:paraId="6D308233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211598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ater bucket-  </w:t>
            </w:r>
            <w:r w:rsidRPr="00211598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connected to rope with a suitable length</w:t>
            </w:r>
          </w:p>
          <w:p w14:paraId="78FFDF53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77CA6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E5ABC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4357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B78A2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544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7763F9C5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07BB0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009153" w:edGrp="everyone" w:colFirst="3" w:colLast="3"/>
            <w:permStart w:id="1925995502" w:edGrp="everyone" w:colFirst="4" w:colLast="4"/>
            <w:permEnd w:id="1614828324"/>
            <w:permEnd w:id="880418225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EB3E4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ساعد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للاستخدام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مراسي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والأندي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1767FC16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2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Auxiliary power </w:t>
            </w:r>
            <w:r w:rsidRPr="00211598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propulsion system </w:t>
            </w:r>
            <w:r w:rsidRPr="00211598">
              <w:rPr>
                <w:rFonts w:asciiTheme="minorBidi" w:hAnsiTheme="minorBidi" w:cstheme="minorBidi"/>
                <w:color w:val="222222"/>
                <w:lang w:val="en"/>
              </w:rPr>
              <w:t xml:space="preserve">-  </w:t>
            </w:r>
            <w:r w:rsidRPr="00211598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for use in marinas and clubs</w:t>
            </w:r>
            <w:r w:rsidRPr="00211598">
              <w:rPr>
                <w:rFonts w:asciiTheme="minorBidi" w:hAnsiTheme="minorBidi" w:cstheme="minorBidi"/>
                <w:lang w:val="en"/>
              </w:rPr>
              <w:t xml:space="preserve"> </w:t>
            </w:r>
          </w:p>
          <w:p w14:paraId="0B3E8BB2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1EBE0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42E3C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646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8A58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67220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396718F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71FBD1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66772799" w:edGrp="everyone" w:colFirst="3" w:colLast="3"/>
            <w:permStart w:id="1855996818" w:edGrp="everyone" w:colFirst="4" w:colLast="4"/>
            <w:permEnd w:id="9009153"/>
            <w:permEnd w:id="1925995502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66781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684D8CE3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211598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2D62E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F63E7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3021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84971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9908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98B1489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8F380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86586823" w:edGrp="everyone" w:colFirst="3" w:colLast="3"/>
            <w:permStart w:id="931219151" w:edGrp="everyone" w:colFirst="4" w:colLast="4"/>
            <w:permEnd w:id="1366772799"/>
            <w:permEnd w:id="1855996818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64CCB7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480E6B76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D65AE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72BFEC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0684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39700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15519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7123F637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9F7F8C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78935763" w:edGrp="everyone" w:colFirst="3" w:colLast="3"/>
            <w:permStart w:id="1974541883" w:edGrp="everyone" w:colFirst="4" w:colLast="4"/>
            <w:permEnd w:id="886586823"/>
            <w:permEnd w:id="931219151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ECE50A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جداف اضافي </w:t>
            </w:r>
          </w:p>
          <w:p w14:paraId="271B9FE7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Spare oar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230B7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A3C77A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9724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87BD9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235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29CE8EA9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A999A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42983214" w:edGrp="everyone" w:colFirst="3" w:colLast="3"/>
            <w:permStart w:id="1394757899" w:edGrp="everyone" w:colFirst="4" w:colLast="4"/>
            <w:permEnd w:id="1178935763"/>
            <w:permEnd w:id="1974541883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77CD39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0308B05E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2C383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36FB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2307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21C2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44799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7CD45ABD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43AD5A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04680612" w:edGrp="everyone" w:colFirst="3" w:colLast="3"/>
            <w:permStart w:id="1992960882" w:edGrp="everyone" w:colFirst="4" w:colLast="4"/>
            <w:permEnd w:id="442983214"/>
            <w:permEnd w:id="1394757899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E4C3B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رقام الوسيلة –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مثبتة على الجانبين وفقا للمعايير المعتمدة لدى السلطة</w:t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339F5B0F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Vessel Numbers - </w:t>
            </w:r>
            <w:r w:rsidRPr="00211598">
              <w:rPr>
                <w:rFonts w:asciiTheme="minorBidi" w:hAnsiTheme="minorBidi" w:cs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5304F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CB02B8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994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341347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2796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48C2A007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A9FD97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65555981" w:edGrp="everyone" w:colFirst="3" w:colLast="3"/>
            <w:permStart w:id="1598892086" w:edGrp="everyone" w:colFirst="4" w:colLast="4"/>
            <w:permEnd w:id="1104680612"/>
            <w:permEnd w:id="1992960882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290A8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صدر طاقة كهربائية - 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لتشغيل الأنوار الملاحية وأجهزة الاتصال الثابتة</w:t>
            </w:r>
          </w:p>
          <w:p w14:paraId="0B2427D2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211598">
              <w:rPr>
                <w:rFonts w:asciiTheme="minorBidi" w:hAnsiTheme="minorBidi" w:cstheme="minorBidi"/>
                <w:color w:val="222222"/>
                <w:sz w:val="24"/>
                <w:szCs w:val="24"/>
              </w:rPr>
              <w:t>E</w:t>
            </w:r>
            <w:r w:rsidRPr="00211598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electrical power supply </w:t>
            </w:r>
            <w:r w:rsidRPr="00211598">
              <w:rPr>
                <w:rFonts w:asciiTheme="minorBidi" w:hAnsiTheme="minorBidi" w:cstheme="minorBidi"/>
                <w:color w:val="222222"/>
                <w:lang w:val="en"/>
              </w:rPr>
              <w:t>-</w:t>
            </w:r>
            <w:r w:rsidRPr="00211598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 xml:space="preserve"> </w:t>
            </w:r>
            <w:r w:rsidRPr="00211598">
              <w:rPr>
                <w:rFonts w:asciiTheme="minorBidi" w:hAnsiTheme="minorBidi" w:cstheme="minorBidi"/>
                <w:color w:val="222222"/>
                <w:sz w:val="16"/>
                <w:szCs w:val="16"/>
                <w:lang w:val="en"/>
              </w:rPr>
              <w:t xml:space="preserve">to run the navigation lights and  fixed  communication equipment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84BE7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4A1A1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697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59669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93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0E65AB6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82043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29024276" w:edGrp="everyone" w:colFirst="3" w:colLast="3"/>
            <w:permStart w:id="1182017826" w:edGrp="everyone" w:colFirst="4" w:colLast="4"/>
            <w:permEnd w:id="1965555981"/>
            <w:permEnd w:id="159889208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E85306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2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دن الوسيلة –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خال من العيوب ولا يوجد تسريب للمياه بطريقة تشكل خطورة على صلاحية الوسيلة للإبحار</w:t>
            </w:r>
          </w:p>
          <w:p w14:paraId="7EC5EB10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Vessel Hull </w:t>
            </w:r>
            <w:r w:rsidRPr="00211598">
              <w:rPr>
                <w:rFonts w:asciiTheme="minorBidi" w:hAnsiTheme="minorBidi" w:cstheme="minorBidi"/>
                <w:szCs w:val="20"/>
              </w:rPr>
              <w:t xml:space="preserve">- </w:t>
            </w:r>
            <w:r w:rsidRPr="00211598">
              <w:rPr>
                <w:rFonts w:asciiTheme="minorBid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7B582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AF6E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7408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E91A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29908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11CBE840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329D9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31392639" w:edGrp="everyone" w:colFirst="3" w:colLast="3"/>
            <w:permStart w:id="404039782" w:edGrp="everyone" w:colFirst="4" w:colLast="4"/>
            <w:permEnd w:id="1329024276"/>
            <w:permEnd w:id="118201782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43013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م معدات السلامة </w:t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طباعة رقم الوسيلة البحرية بشكل دائم على جميع معدات السلامة. </w:t>
            </w:r>
          </w:p>
          <w:p w14:paraId="77453129" w14:textId="77777777" w:rsidR="00211598" w:rsidRPr="00211598" w:rsidRDefault="00211598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211598">
              <w:rPr>
                <w:rFonts w:asciiTheme="minorBidi" w:hAnsiTheme="minorBidi" w:cstheme="minorBidi"/>
              </w:rPr>
              <w:t xml:space="preserve">– </w:t>
            </w:r>
            <w:r w:rsidRPr="00211598">
              <w:rPr>
                <w:rFonts w:asciiTheme="minorBidi" w:hAnsiTheme="minorBidi" w:cs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FBC3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64A1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2466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47366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2102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68FF2BF5" w14:textId="77777777" w:rsidTr="00211598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998AB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97739063" w:edGrp="everyone" w:colFirst="3" w:colLast="3"/>
            <w:permStart w:id="139551280" w:edGrp="everyone" w:colFirst="4" w:colLast="4"/>
            <w:permEnd w:id="831392639"/>
            <w:permEnd w:id="404039782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7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B2914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عدات السلامة – </w:t>
            </w:r>
            <w:r w:rsidRPr="00211598">
              <w:rPr>
                <w:rFonts w:asciiTheme="minorBidi" w:hAnsiTheme="minorBidi" w:cstheme="minorBidi"/>
                <w:szCs w:val="20"/>
                <w:rtl/>
                <w:lang w:bidi="ar-SA"/>
              </w:rPr>
              <w:t>تتم صيانتها بشكل دوري من قبل شركة معتمدة</w:t>
            </w:r>
          </w:p>
          <w:p w14:paraId="3913D09D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11598">
              <w:rPr>
                <w:rFonts w:asciiTheme="minorBidi" w:hAnsiTheme="minorBidi" w:cstheme="minorBidi"/>
                <w:sz w:val="24"/>
                <w:szCs w:val="24"/>
              </w:rPr>
              <w:tab/>
              <w:t>Safety equipment</w:t>
            </w:r>
            <w:r w:rsidRPr="00211598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6E389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3EA10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7349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76C37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8712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</w:tbl>
    <w:tbl>
      <w:tblPr>
        <w:tblStyle w:val="TableGrid13"/>
        <w:bidiVisual/>
        <w:tblW w:w="0" w:type="dxa"/>
        <w:tblInd w:w="117" w:type="dxa"/>
        <w:tblLayout w:type="fixed"/>
        <w:tblLook w:val="04A0" w:firstRow="1" w:lastRow="0" w:firstColumn="1" w:lastColumn="0" w:noHBand="0" w:noVBand="1"/>
      </w:tblPr>
      <w:tblGrid>
        <w:gridCol w:w="566"/>
        <w:gridCol w:w="7012"/>
        <w:gridCol w:w="1635"/>
        <w:gridCol w:w="709"/>
        <w:gridCol w:w="705"/>
      </w:tblGrid>
      <w:tr w:rsidR="00211598" w:rsidRPr="00211598" w14:paraId="0A44BA25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ermEnd w:id="1197739063"/>
          <w:permEnd w:id="139551280"/>
          <w:p w14:paraId="204635C4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0896FED" w14:textId="77777777" w:rsidR="00211598" w:rsidRPr="00211598" w:rsidRDefault="00211598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397BB20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1EF2A746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E07EA97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0BF8B9A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F5B9099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6C72EF2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260F35F" w14:textId="77777777" w:rsidR="00211598" w:rsidRPr="00211598" w:rsidRDefault="00211598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C656E48" w14:textId="77777777" w:rsidR="00211598" w:rsidRPr="00211598" w:rsidRDefault="00211598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11598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211598" w:rsidRPr="00211598" w14:paraId="7CDB487B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A5C5D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596064586" w:edGrp="everyone" w:colFirst="3" w:colLast="3"/>
            <w:permStart w:id="573390725" w:edGrp="everyone" w:colFirst="4" w:colLast="4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32C2F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09E2DC92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48A2E" w14:textId="77777777" w:rsidR="00211598" w:rsidRPr="00211598" w:rsidRDefault="00211598" w:rsidP="00211598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5E8F0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39107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E64469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6353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5155066E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789CCF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05260784" w:edGrp="everyone" w:colFirst="3" w:colLast="3"/>
            <w:permStart w:id="1072046516" w:edGrp="everyone" w:colFirst="4" w:colLast="4"/>
            <w:permEnd w:id="1596064586"/>
            <w:permEnd w:id="573390725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246A12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21060936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C19D4" w14:textId="77777777" w:rsidR="00211598" w:rsidRPr="00211598" w:rsidRDefault="00211598" w:rsidP="00211598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97E99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054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8AD81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1916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51CF9321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E4784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21444338" w:edGrp="everyone" w:colFirst="3" w:colLast="3"/>
            <w:permStart w:id="1372600065" w:edGrp="everyone" w:colFirst="4" w:colLast="4"/>
            <w:permEnd w:id="805260784"/>
            <w:permEnd w:id="107204651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E6750F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6C25AEAB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AB760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49D56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22703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8C060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32600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56D84345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4C448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95278645" w:edGrp="everyone" w:colFirst="3" w:colLast="3"/>
            <w:permStart w:id="1988122015" w:edGrp="everyone" w:colFirst="4" w:colLast="4"/>
            <w:permEnd w:id="1821444338"/>
            <w:permEnd w:id="1372600065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D222B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07449787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5C997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C3A4DC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6951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86144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9305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9C47032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99988A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60721241" w:edGrp="everyone" w:colFirst="3" w:colLast="3"/>
            <w:permStart w:id="143131420" w:edGrp="everyone" w:colFirst="4" w:colLast="4"/>
            <w:permEnd w:id="1295278645"/>
            <w:permEnd w:id="1988122015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DC43E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3FDE5DC2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FB025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D55F05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0597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AB2C03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72271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72A18EA2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10E05E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21011057" w:edGrp="everyone" w:colFirst="3" w:colLast="3"/>
            <w:permStart w:id="175441186" w:edGrp="everyone" w:colFirst="4" w:colLast="4"/>
            <w:permEnd w:id="960721241"/>
            <w:permEnd w:id="143131420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7C4473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645AC27F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4705C" w14:textId="77777777" w:rsidR="00211598" w:rsidRPr="00211598" w:rsidRDefault="00211598" w:rsidP="00211598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B73451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68668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ED86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7748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11598" w:rsidRPr="00211598" w14:paraId="070026F5" w14:textId="77777777" w:rsidTr="00211598">
        <w:trPr>
          <w:trHeight w:val="340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E9D02B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206609" w:edGrp="everyone" w:colFirst="3" w:colLast="3"/>
            <w:permStart w:id="1756252787" w:edGrp="everyone" w:colFirst="4" w:colLast="4"/>
            <w:permEnd w:id="1821011057"/>
            <w:permEnd w:id="175441186"/>
            <w:r w:rsidRPr="00211598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3CA14" w14:textId="77777777" w:rsidR="00211598" w:rsidRPr="00211598" w:rsidRDefault="00211598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5BCC2D8B" w14:textId="77777777" w:rsidR="00211598" w:rsidRPr="00211598" w:rsidRDefault="00211598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11598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FC03E3" w14:textId="77777777" w:rsidR="00211598" w:rsidRPr="00211598" w:rsidRDefault="00211598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2E05D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4925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3C66D" w14:textId="77777777" w:rsidR="00211598" w:rsidRPr="00211598" w:rsidRDefault="00211598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967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11598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6206609"/>
      <w:permEnd w:id="1756252787"/>
    </w:tbl>
    <w:p w14:paraId="2BE332F0" w14:textId="77777777" w:rsidR="00211598" w:rsidRPr="00211598" w:rsidRDefault="00211598" w:rsidP="00211598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625E1ED" w14:textId="77777777" w:rsidR="00211598" w:rsidRPr="00211598" w:rsidRDefault="00211598" w:rsidP="00211598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211598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211598" w:rsidRPr="00211598" w14:paraId="130F3F00" w14:textId="77777777" w:rsidTr="00211598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659188A" w14:textId="77777777" w:rsidR="00211598" w:rsidRPr="00211598" w:rsidRDefault="00211598" w:rsidP="00211598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1159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083395335" w:edGrp="everyone"/>
      <w:tr w:rsidR="00211598" w:rsidRPr="00211598" w14:paraId="4FF9C82F" w14:textId="77777777" w:rsidTr="00211598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0A6CF" w14:textId="77777777" w:rsidR="00211598" w:rsidRPr="00211598" w:rsidRDefault="00211598" w:rsidP="00211598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07631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11598">
              <w:rPr>
                <w:rFonts w:asciiTheme="minorBidi" w:hAnsiTheme="minorBidi"/>
                <w:b/>
                <w:bCs/>
              </w:rPr>
              <w:t xml:space="preserve">  </w:t>
            </w:r>
            <w:permEnd w:id="1083395335"/>
            <w:r w:rsidRPr="00211598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211598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381503869" w:edGrp="everyone"/>
          <w:p w14:paraId="0D3C3BCD" w14:textId="77777777" w:rsidR="00211598" w:rsidRPr="00211598" w:rsidRDefault="00211598" w:rsidP="00211598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5967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211598">
              <w:rPr>
                <w:rFonts w:asciiTheme="minorBidi" w:hAnsiTheme="minorBidi"/>
                <w:b/>
                <w:bCs/>
              </w:rPr>
              <w:t xml:space="preserve">  </w:t>
            </w:r>
            <w:permEnd w:id="1381503869"/>
            <w:r w:rsidRPr="00211598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211598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441885783" w:edGrp="everyone"/>
          <w:p w14:paraId="5ACEF0D3" w14:textId="77777777" w:rsidR="00211598" w:rsidRPr="00211598" w:rsidRDefault="00211598" w:rsidP="00211598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6974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1598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211598">
              <w:rPr>
                <w:rFonts w:asciiTheme="minorBidi" w:hAnsiTheme="minorBidi"/>
                <w:b/>
                <w:bCs/>
              </w:rPr>
              <w:t xml:space="preserve">  </w:t>
            </w:r>
            <w:permEnd w:id="1441885783"/>
            <w:r w:rsidRPr="00211598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211598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3C81A4BE" w14:textId="77777777" w:rsidR="00211598" w:rsidRPr="00211598" w:rsidRDefault="00211598" w:rsidP="00211598">
      <w:pPr>
        <w:bidi/>
        <w:spacing w:after="0" w:line="360" w:lineRule="auto"/>
        <w:rPr>
          <w:rFonts w:asciiTheme="minorBidi" w:hAnsiTheme="minorBidi"/>
          <w:sz w:val="22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211598" w:rsidRPr="00211598" w14:paraId="2CA27BD5" w14:textId="77777777" w:rsidTr="00211598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499D58E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21159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211598" w:rsidRPr="00211598" w14:paraId="65CC2A09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0756CA6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11598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3D60713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11598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DA5DF6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11598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537C15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11598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211598" w:rsidRPr="00211598" w14:paraId="1A3954EE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59780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99421787" w:edGrp="everyone" w:colFirst="0" w:colLast="0"/>
            <w:permStart w:id="113338021" w:edGrp="everyone" w:colFirst="1" w:colLast="1"/>
            <w:permStart w:id="956779119" w:edGrp="everyone" w:colFirst="2" w:colLast="2"/>
            <w:permStart w:id="1479045446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1E97D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A707AD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DE3237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5D4CC1B6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7BE5FC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15361493" w:edGrp="everyone" w:colFirst="0" w:colLast="0"/>
            <w:permStart w:id="262540308" w:edGrp="everyone" w:colFirst="1" w:colLast="1"/>
            <w:permStart w:id="185630451" w:edGrp="everyone" w:colFirst="2" w:colLast="2"/>
            <w:permStart w:id="1715936096" w:edGrp="everyone" w:colFirst="3" w:colLast="3"/>
            <w:permEnd w:id="1499421787"/>
            <w:permEnd w:id="113338021"/>
            <w:permEnd w:id="956779119"/>
            <w:permEnd w:id="147904544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32BEE0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D17867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05103E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2961C3DD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03CE1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50876261" w:edGrp="everyone" w:colFirst="0" w:colLast="0"/>
            <w:permStart w:id="2075549221" w:edGrp="everyone" w:colFirst="1" w:colLast="1"/>
            <w:permStart w:id="391594882" w:edGrp="everyone" w:colFirst="2" w:colLast="2"/>
            <w:permStart w:id="125115149" w:edGrp="everyone" w:colFirst="3" w:colLast="3"/>
            <w:permEnd w:id="1015361493"/>
            <w:permEnd w:id="262540308"/>
            <w:permEnd w:id="185630451"/>
            <w:permEnd w:id="171593609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C82AA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DA86C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C309F4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56EAD46D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A3B02E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6640583" w:edGrp="everyone" w:colFirst="0" w:colLast="0"/>
            <w:permStart w:id="1062369596" w:edGrp="everyone" w:colFirst="1" w:colLast="1"/>
            <w:permStart w:id="1766489655" w:edGrp="everyone" w:colFirst="2" w:colLast="2"/>
            <w:permStart w:id="46796106" w:edGrp="everyone" w:colFirst="3" w:colLast="3"/>
            <w:permEnd w:id="250876261"/>
            <w:permEnd w:id="2075549221"/>
            <w:permEnd w:id="391594882"/>
            <w:permEnd w:id="12511514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AAA5B5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3F827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73E37B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611E45B1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E4456C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98096303" w:edGrp="everyone" w:colFirst="0" w:colLast="0"/>
            <w:permStart w:id="1889095254" w:edGrp="everyone" w:colFirst="1" w:colLast="1"/>
            <w:permStart w:id="1626306636" w:edGrp="everyone" w:colFirst="2" w:colLast="2"/>
            <w:permStart w:id="573505689" w:edGrp="everyone" w:colFirst="3" w:colLast="3"/>
            <w:permEnd w:id="106640583"/>
            <w:permEnd w:id="1062369596"/>
            <w:permEnd w:id="1766489655"/>
            <w:permEnd w:id="4679610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80253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DE593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ACED74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58F5A476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648D3C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51828006" w:edGrp="everyone" w:colFirst="0" w:colLast="0"/>
            <w:permStart w:id="1974150799" w:edGrp="everyone" w:colFirst="1" w:colLast="1"/>
            <w:permStart w:id="1905422122" w:edGrp="everyone" w:colFirst="2" w:colLast="2"/>
            <w:permStart w:id="1897155654" w:edGrp="everyone" w:colFirst="3" w:colLast="3"/>
            <w:permEnd w:id="598096303"/>
            <w:permEnd w:id="1889095254"/>
            <w:permEnd w:id="1626306636"/>
            <w:permEnd w:id="57350568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8B3340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A1324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D0D56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2F1D2846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B32565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65048216" w:edGrp="everyone" w:colFirst="0" w:colLast="0"/>
            <w:permStart w:id="1276801253" w:edGrp="everyone" w:colFirst="1" w:colLast="1"/>
            <w:permStart w:id="1023232369" w:edGrp="everyone" w:colFirst="2" w:colLast="2"/>
            <w:permStart w:id="1935278275" w:edGrp="everyone" w:colFirst="3" w:colLast="3"/>
            <w:permEnd w:id="651828006"/>
            <w:permEnd w:id="1974150799"/>
            <w:permEnd w:id="1905422122"/>
            <w:permEnd w:id="189715565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E8E6D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9AB34D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DD8AA8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08BE7835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9EC5B9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50306536" w:edGrp="everyone" w:colFirst="0" w:colLast="0"/>
            <w:permStart w:id="1202290277" w:edGrp="everyone" w:colFirst="1" w:colLast="1"/>
            <w:permStart w:id="484593556" w:edGrp="everyone" w:colFirst="2" w:colLast="2"/>
            <w:permStart w:id="1651981705" w:edGrp="everyone" w:colFirst="3" w:colLast="3"/>
            <w:permEnd w:id="1865048216"/>
            <w:permEnd w:id="1276801253"/>
            <w:permEnd w:id="1023232369"/>
            <w:permEnd w:id="193527827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13F7D7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17BE56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DAACF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5131F340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1634CA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60270532" w:edGrp="everyone" w:colFirst="0" w:colLast="0"/>
            <w:permStart w:id="1548778749" w:edGrp="everyone" w:colFirst="1" w:colLast="1"/>
            <w:permStart w:id="155599265" w:edGrp="everyone" w:colFirst="2" w:colLast="2"/>
            <w:permStart w:id="805465750" w:edGrp="everyone" w:colFirst="3" w:colLast="3"/>
            <w:permEnd w:id="550306536"/>
            <w:permEnd w:id="1202290277"/>
            <w:permEnd w:id="484593556"/>
            <w:permEnd w:id="165198170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F3F151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7D724A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964DC2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11598" w:rsidRPr="00211598" w14:paraId="3BF030F6" w14:textId="77777777" w:rsidTr="0021159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4DCE1F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36231771" w:edGrp="everyone" w:colFirst="0" w:colLast="0"/>
            <w:permStart w:id="1381067031" w:edGrp="everyone" w:colFirst="1" w:colLast="1"/>
            <w:permStart w:id="884946891" w:edGrp="everyone" w:colFirst="2" w:colLast="2"/>
            <w:permStart w:id="514011199" w:edGrp="everyone" w:colFirst="3" w:colLast="3"/>
            <w:permEnd w:id="360270532"/>
            <w:permEnd w:id="1548778749"/>
            <w:permEnd w:id="155599265"/>
            <w:permEnd w:id="80546575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E93602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C9ADCB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1CE7AA" w14:textId="77777777" w:rsidR="00211598" w:rsidRPr="00211598" w:rsidRDefault="00211598" w:rsidP="0021159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2036231771"/>
      <w:permEnd w:id="1381067031"/>
      <w:permEnd w:id="884946891"/>
      <w:permEnd w:id="514011199"/>
    </w:tbl>
    <w:p w14:paraId="08931CCB" w14:textId="77777777" w:rsidR="00211598" w:rsidRPr="00211598" w:rsidRDefault="00211598" w:rsidP="00211598">
      <w:pPr>
        <w:bidi/>
        <w:spacing w:after="0" w:line="360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211598" w:rsidRPr="00211598" w14:paraId="29E1D914" w14:textId="77777777" w:rsidTr="00211598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C45FE8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1109465050" w:edGrp="everyone" w:colFirst="0" w:colLast="0"/>
            <w:permStart w:id="996158898" w:edGrp="everyone" w:colFirst="1" w:colLast="1"/>
            <w:permStart w:id="480185625" w:edGrp="everyone" w:colFirst="2" w:colLast="2"/>
            <w:r w:rsidRPr="00211598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EDDB73" w14:textId="7BB6C95B" w:rsidR="00211598" w:rsidRPr="00211598" w:rsidRDefault="00211598" w:rsidP="00211598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211598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08B3AE" w14:textId="77777777" w:rsidR="00211598" w:rsidRPr="00211598" w:rsidRDefault="00211598" w:rsidP="00211598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211598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109465050"/>
      <w:permEnd w:id="996158898"/>
      <w:permEnd w:id="480185625"/>
    </w:tbl>
    <w:p w14:paraId="585196F3" w14:textId="77777777" w:rsidR="00211598" w:rsidRPr="00211598" w:rsidRDefault="00211598" w:rsidP="00211598">
      <w:pPr>
        <w:shd w:val="clear" w:color="auto" w:fill="FFFFFF" w:themeFill="background1"/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211598" w:rsidRPr="00211598" w14:paraId="4DA75EDC" w14:textId="77777777" w:rsidTr="00211598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D18DB71" w14:textId="77777777" w:rsidR="00211598" w:rsidRPr="00211598" w:rsidRDefault="00211598" w:rsidP="00211598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1159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211598" w:rsidRPr="00211598" w14:paraId="13F4F141" w14:textId="77777777" w:rsidTr="00211598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EB79" w14:textId="77777777" w:rsidR="00211598" w:rsidRPr="00211598" w:rsidRDefault="00211598" w:rsidP="00211598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943916813" w:edGrp="everyone" w:colFirst="0" w:colLast="0"/>
            <w:r w:rsidRPr="0021159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113E093C" w14:textId="18658713" w:rsidR="00211598" w:rsidRPr="00211598" w:rsidRDefault="00211598" w:rsidP="00211598">
            <w:pPr>
              <w:bidi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211598" w:rsidRPr="00211598" w14:paraId="72CFD914" w14:textId="77777777" w:rsidTr="00211598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815C4" w14:textId="77777777" w:rsidR="00211598" w:rsidRPr="00211598" w:rsidRDefault="00211598" w:rsidP="00211598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738799486" w:edGrp="everyone" w:colFirst="0" w:colLast="0"/>
            <w:permStart w:id="267780773" w:edGrp="everyone" w:colFirst="1" w:colLast="1"/>
            <w:permStart w:id="1314290617" w:edGrp="everyone" w:colFirst="2" w:colLast="2"/>
            <w:permEnd w:id="943916813"/>
            <w:r w:rsidRPr="00211598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5BD63" w14:textId="7E1D077B" w:rsidR="00211598" w:rsidRPr="00211598" w:rsidRDefault="00211598" w:rsidP="00211598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211598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F2A20" w14:textId="77777777" w:rsidR="00211598" w:rsidRPr="00211598" w:rsidRDefault="00211598" w:rsidP="00211598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11598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738799486"/>
      <w:permEnd w:id="267780773"/>
      <w:permEnd w:id="1314290617"/>
    </w:tbl>
    <w:p w14:paraId="2AC7B633" w14:textId="77777777" w:rsidR="00211598" w:rsidRPr="00211598" w:rsidRDefault="00211598" w:rsidP="00211598">
      <w:pPr>
        <w:rPr>
          <w:rFonts w:asciiTheme="minorBidi" w:hAnsiTheme="minorBidi"/>
          <w:sz w:val="22"/>
        </w:rPr>
      </w:pPr>
    </w:p>
    <w:p w14:paraId="0CBA3AB8" w14:textId="3A0E3493" w:rsidR="00EE6A52" w:rsidRPr="00211598" w:rsidRDefault="00EE6A52" w:rsidP="00211598">
      <w:pPr>
        <w:rPr>
          <w:rFonts w:asciiTheme="minorBidi" w:hAnsiTheme="minorBidi"/>
          <w:szCs w:val="20"/>
          <w:rtl/>
        </w:rPr>
      </w:pPr>
    </w:p>
    <w:sectPr w:rsidR="00EE6A52" w:rsidRPr="00211598" w:rsidSect="00D70D05">
      <w:headerReference w:type="default" r:id="rId7"/>
      <w:footerReference w:type="default" r:id="rId8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D3CE94" w14:textId="77777777" w:rsidR="00A66178" w:rsidRDefault="00A66178" w:rsidP="00B55D98">
      <w:pPr>
        <w:spacing w:after="0" w:line="240" w:lineRule="auto"/>
      </w:pPr>
      <w:r>
        <w:separator/>
      </w:r>
    </w:p>
  </w:endnote>
  <w:endnote w:type="continuationSeparator" w:id="0">
    <w:p w14:paraId="33B300E5" w14:textId="77777777" w:rsidR="00A66178" w:rsidRDefault="00A66178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1355B1CC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n</w:t>
          </w:r>
        </w:p>
      </w:tc>
      <w:tc>
        <w:tcPr>
          <w:tcW w:w="3587" w:type="dxa"/>
        </w:tcPr>
        <w:p w14:paraId="5C9CEADF" w14:textId="071681E9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1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052AF367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211598">
            <w:rPr>
              <w:rFonts w:asciiTheme="minorBidi" w:hAnsiTheme="minorBidi"/>
              <w:b/>
              <w:bCs/>
              <w:noProof/>
              <w:sz w:val="16"/>
              <w:szCs w:val="16"/>
            </w:rPr>
            <w:t>1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211598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51052" w14:textId="77777777" w:rsidR="00A66178" w:rsidRDefault="00A66178" w:rsidP="00B55D98">
      <w:pPr>
        <w:spacing w:after="0" w:line="240" w:lineRule="auto"/>
      </w:pPr>
      <w:r>
        <w:separator/>
      </w:r>
    </w:p>
  </w:footnote>
  <w:footnote w:type="continuationSeparator" w:id="0">
    <w:p w14:paraId="1C81468E" w14:textId="77777777" w:rsidR="00A66178" w:rsidRDefault="00A66178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3"/>
  </w:num>
  <w:num w:numId="12">
    <w:abstractNumId w:val="0"/>
  </w:num>
  <w:num w:numId="13">
    <w:abstractNumId w:val="4"/>
  </w:num>
  <w:num w:numId="14">
    <w:abstractNumId w:val="5"/>
  </w:num>
  <w:num w:numId="15">
    <w:abstractNumId w:val="2"/>
  </w:num>
  <w:num w:numId="16">
    <w:abstractNumId w:val="1"/>
  </w:num>
  <w:num w:numId="17">
    <w:abstractNumId w:val="3"/>
  </w:num>
  <w:num w:numId="1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YBvveZ/KXrqaqfvrlNGFPKvpfBQC/xe4B+azC6Gj0buzcVOdJQmVLqv4OeGlaxwidcR5g2xU5uAZNJdznsoxrw==" w:salt="QGqv3OtMVp7vXJfysLNQp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66178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C5A67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n, قائمة التفتيش لقوارب التجديف الترفيهي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6EBD9D77-A2D7-4424-AAB9-BEF9D908ED35}"/>
</file>

<file path=customXml/itemProps2.xml><?xml version="1.0" encoding="utf-8"?>
<ds:datastoreItem xmlns:ds="http://schemas.openxmlformats.org/officeDocument/2006/customXml" ds:itemID="{D674DD32-4655-4140-AD18-A7BA2F47A58D}"/>
</file>

<file path=customXml/itemProps3.xml><?xml version="1.0" encoding="utf-8"?>
<ds:datastoreItem xmlns:ds="http://schemas.openxmlformats.org/officeDocument/2006/customXml" ds:itemID="{25139EDF-1816-4EAC-B6BA-90782C962C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3</Words>
  <Characters>4353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n, Inspection Checklist for Rowing Pleasure Boat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31:00Z</dcterms:created>
  <dcterms:modified xsi:type="dcterms:W3CDTF">2024-05-01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